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8257C" w14:textId="1D9ACBEB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DC2ED0">
        <w:rPr>
          <w:b/>
          <w:sz w:val="36"/>
          <w:szCs w:val="36"/>
        </w:rPr>
        <w:t>s (2028C) -- Spring 20</w:t>
      </w:r>
      <w:r w:rsidR="001C202D">
        <w:rPr>
          <w:b/>
          <w:sz w:val="36"/>
          <w:szCs w:val="36"/>
        </w:rPr>
        <w:t>22</w:t>
      </w:r>
      <w:r w:rsidR="00DC2ED0">
        <w:rPr>
          <w:b/>
          <w:sz w:val="36"/>
          <w:szCs w:val="36"/>
        </w:rPr>
        <w:t xml:space="preserve"> – Lab 4</w:t>
      </w:r>
    </w:p>
    <w:p w14:paraId="0DB2DD3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D26147">
        <w:rPr>
          <w:b/>
          <w:i/>
          <w:color w:val="auto"/>
          <w:sz w:val="36"/>
          <w:szCs w:val="36"/>
        </w:rPr>
        <w:t>Inheritance, Polymorphism and Abstract classes</w:t>
      </w:r>
    </w:p>
    <w:p w14:paraId="21DC5DCB" w14:textId="04C6D3F5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D26147">
        <w:rPr>
          <w:b/>
          <w:i/>
          <w:color w:val="auto"/>
          <w:sz w:val="28"/>
          <w:szCs w:val="28"/>
          <w:highlight w:val="yellow"/>
        </w:rPr>
        <w:t>1</w:t>
      </w:r>
      <w:r w:rsidR="001C202D">
        <w:rPr>
          <w:b/>
          <w:i/>
          <w:color w:val="auto"/>
          <w:sz w:val="28"/>
          <w:szCs w:val="28"/>
          <w:highlight w:val="yellow"/>
        </w:rPr>
        <w:t>3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</w:t>
      </w:r>
      <w:r w:rsidR="001C202D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>PM for Monday Section</w:t>
      </w:r>
    </w:p>
    <w:p w14:paraId="1E07090B" w14:textId="4A1B9D0F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D26147">
        <w:rPr>
          <w:b/>
          <w:i/>
          <w:color w:val="auto"/>
          <w:sz w:val="28"/>
          <w:szCs w:val="28"/>
          <w:highlight w:val="yellow"/>
        </w:rPr>
        <w:t>1</w:t>
      </w:r>
      <w:r w:rsidR="001C202D">
        <w:rPr>
          <w:b/>
          <w:i/>
          <w:color w:val="auto"/>
          <w:sz w:val="28"/>
          <w:szCs w:val="28"/>
          <w:highlight w:val="yellow"/>
        </w:rPr>
        <w:t>5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</w:t>
      </w:r>
      <w:r w:rsidR="001C202D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PM for Wednesday Section</w:t>
      </w:r>
    </w:p>
    <w:p w14:paraId="0EF2ABBD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EB322BE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09488587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>examine Inheritance, Polymorphism and Abstract classes.</w:t>
      </w:r>
    </w:p>
    <w:p w14:paraId="3E374FDA" w14:textId="77777777" w:rsidR="00117CC4" w:rsidRDefault="00117CC4" w:rsidP="00A96BA1">
      <w:pPr>
        <w:spacing w:before="100" w:after="100"/>
      </w:pPr>
    </w:p>
    <w:p w14:paraId="6AFF46CB" w14:textId="77777777" w:rsidR="00117CC4" w:rsidRDefault="00117CC4" w:rsidP="002E54CD">
      <w:pPr>
        <w:spacing w:before="100" w:after="100"/>
        <w:ind w:left="360"/>
      </w:pPr>
    </w:p>
    <w:p w14:paraId="5E4BC976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 base class that will be used as the basis for the remainder of the lab.</w:t>
      </w:r>
    </w:p>
    <w:p w14:paraId="1C7CAD7A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7617F397" w14:textId="7025D5B3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D26147">
        <w:t xml:space="preserve">abstractly </w:t>
      </w:r>
      <w:r w:rsidR="00C752E2">
        <w:t xml:space="preserve">model </w:t>
      </w:r>
      <w:r w:rsidR="00273F43">
        <w:t>shows for an online streaming service</w:t>
      </w:r>
      <w:r w:rsidR="00C752E2">
        <w:t>.  You may want to read the entire assignment before starting this task.</w:t>
      </w:r>
    </w:p>
    <w:p w14:paraId="0FE8D2A2" w14:textId="13D8D7B1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Include at least 2 attributes along with getters and setters for the attributes.</w:t>
      </w:r>
      <w:r w:rsidR="00273F43">
        <w:t xml:space="preserve">  Examples include Title and Description.</w:t>
      </w:r>
    </w:p>
    <w:p w14:paraId="71E53E2E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Create a default constructor and an overload constructor allowing you to set values for all attributes.</w:t>
      </w:r>
    </w:p>
    <w:p w14:paraId="028F66CC" w14:textId="02D1E153" w:rsidR="003639FB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Define a virtual function called </w:t>
      </w:r>
      <w:r w:rsidR="00807A44">
        <w:t>Play</w:t>
      </w:r>
      <w:r>
        <w:t>.</w:t>
      </w:r>
      <w:r w:rsidR="006B78C0">
        <w:t xml:space="preserve">  Define a non-virtual function called </w:t>
      </w:r>
      <w:r w:rsidR="00273F43">
        <w:t xml:space="preserve">Details </w:t>
      </w:r>
      <w:r w:rsidR="006B78C0">
        <w:t xml:space="preserve">that prints out the </w:t>
      </w:r>
      <w:r w:rsidR="00273F43">
        <w:t>two attributes from Task 1.2.a</w:t>
      </w:r>
      <w:r w:rsidR="006B78C0">
        <w:t>.</w:t>
      </w:r>
    </w:p>
    <w:p w14:paraId="52674BCB" w14:textId="77777777" w:rsidR="006B78C0" w:rsidRDefault="006B78C0" w:rsidP="00734C24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</w:p>
    <w:p w14:paraId="5FD3809D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</w:t>
      </w:r>
      <w:r w:rsidR="00D02625">
        <w:t xml:space="preserve">how each member will be available in derived classes (i.e. not available, available if not overridden, </w:t>
      </w:r>
      <w:proofErr w:type="spellStart"/>
      <w:r w:rsidR="00D02625">
        <w:t>etc</w:t>
      </w:r>
      <w:proofErr w:type="spellEnd"/>
      <w:r w:rsidR="00D02625">
        <w:t>…)</w:t>
      </w:r>
      <w:r>
        <w:t>.</w:t>
      </w:r>
      <w:r w:rsidR="00D02625">
        <w:t xml:space="preserve">  Complete this before moving on to task 2.</w:t>
      </w:r>
    </w:p>
    <w:p w14:paraId="4FF9FE05" w14:textId="77777777" w:rsidR="002E54CD" w:rsidRDefault="002E54CD" w:rsidP="002E54CD">
      <w:pPr>
        <w:spacing w:before="100" w:after="100"/>
      </w:pPr>
    </w:p>
    <w:p w14:paraId="4492F0BD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C752E2">
        <w:rPr>
          <w:color w:val="auto"/>
        </w:rPr>
        <w:t xml:space="preserve">Create </w:t>
      </w:r>
      <w:r w:rsidR="006B78C0">
        <w:rPr>
          <w:color w:val="auto"/>
        </w:rPr>
        <w:t xml:space="preserve">2 </w:t>
      </w:r>
      <w:r w:rsidR="00C752E2">
        <w:rPr>
          <w:color w:val="auto"/>
        </w:rPr>
        <w:t>classes that inherit from this class.</w:t>
      </w:r>
    </w:p>
    <w:p w14:paraId="542A6437" w14:textId="7A334742" w:rsidR="00594C04" w:rsidRDefault="006B78C0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Create a class for </w:t>
      </w:r>
      <w:r w:rsidR="00273F43">
        <w:rPr>
          <w:color w:val="auto"/>
        </w:rPr>
        <w:t xml:space="preserve">TV show </w:t>
      </w:r>
      <w:r>
        <w:rPr>
          <w:color w:val="auto"/>
        </w:rPr>
        <w:t xml:space="preserve">and </w:t>
      </w:r>
      <w:r w:rsidR="00273F43">
        <w:rPr>
          <w:color w:val="auto"/>
        </w:rPr>
        <w:t xml:space="preserve">Movie </w:t>
      </w:r>
      <w:r>
        <w:rPr>
          <w:color w:val="auto"/>
        </w:rPr>
        <w:t xml:space="preserve">that inherits from </w:t>
      </w:r>
      <w:r w:rsidR="00273F43">
        <w:rPr>
          <w:color w:val="auto"/>
        </w:rPr>
        <w:t>Show</w:t>
      </w:r>
      <w:r>
        <w:rPr>
          <w:color w:val="auto"/>
        </w:rPr>
        <w:t>.</w:t>
      </w:r>
    </w:p>
    <w:p w14:paraId="79537ED9" w14:textId="38626EAF" w:rsidR="006B78C0" w:rsidRDefault="00273F43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TV Shows </w:t>
      </w:r>
      <w:r w:rsidR="006B78C0">
        <w:rPr>
          <w:color w:val="auto"/>
        </w:rPr>
        <w:t>should have the following features:</w:t>
      </w:r>
    </w:p>
    <w:p w14:paraId="38B861B0" w14:textId="558744EF" w:rsidR="00273F43" w:rsidRDefault="00273F43" w:rsidP="00273F43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Add 1 additional attribute to the TV Show class such as an 2D array to hold seasons and episodes.</w:t>
      </w:r>
    </w:p>
    <w:p w14:paraId="1336481D" w14:textId="3368FEC2" w:rsidR="006B78C0" w:rsidRDefault="00807A44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6B78C0">
        <w:rPr>
          <w:color w:val="auto"/>
        </w:rPr>
        <w:t xml:space="preserve"> should be defined </w:t>
      </w:r>
      <w:r w:rsidR="00273F43">
        <w:rPr>
          <w:color w:val="auto"/>
        </w:rPr>
        <w:t>such that it asks the user which season and show and print out the value from that season and show stored in the attribute from Task 2.2.a.</w:t>
      </w:r>
    </w:p>
    <w:p w14:paraId="24794EFD" w14:textId="0041A62C" w:rsidR="006B78C0" w:rsidRDefault="00273F43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Details</w:t>
      </w:r>
      <w:r w:rsidR="00D02625">
        <w:rPr>
          <w:color w:val="auto"/>
        </w:rPr>
        <w:t xml:space="preserve"> should be defined as printing out </w:t>
      </w:r>
      <w:r>
        <w:rPr>
          <w:color w:val="auto"/>
        </w:rPr>
        <w:t>the two attributes from Task 1.2.</w:t>
      </w:r>
      <w:proofErr w:type="gramStart"/>
      <w:r>
        <w:rPr>
          <w:color w:val="auto"/>
        </w:rPr>
        <w:t>a and also</w:t>
      </w:r>
      <w:proofErr w:type="gramEnd"/>
      <w:r>
        <w:rPr>
          <w:color w:val="auto"/>
        </w:rPr>
        <w:t xml:space="preserve"> the number of seasons in the attribute from Task 2.2.a.</w:t>
      </w:r>
    </w:p>
    <w:p w14:paraId="64A682DE" w14:textId="088A8874" w:rsidR="00D02625" w:rsidRDefault="001A44FF" w:rsidP="00D02625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Movies</w:t>
      </w:r>
      <w:r w:rsidR="00D02625">
        <w:rPr>
          <w:color w:val="auto"/>
        </w:rPr>
        <w:t xml:space="preserve"> should have the following features:</w:t>
      </w:r>
    </w:p>
    <w:p w14:paraId="62484672" w14:textId="4763DECD" w:rsidR="001A44FF" w:rsidRDefault="001A44FF" w:rsidP="001A44FF">
      <w:pPr>
        <w:pStyle w:val="ListParagraph"/>
        <w:numPr>
          <w:ilvl w:val="1"/>
          <w:numId w:val="2"/>
        </w:numPr>
        <w:spacing w:before="100" w:after="100"/>
      </w:pPr>
      <w:r>
        <w:rPr>
          <w:color w:val="auto"/>
        </w:rPr>
        <w:t>Add 1 additional attribute for the Movies class (sch as Opening Credits).  Include a getter and setter.</w:t>
      </w:r>
      <w:r w:rsidRPr="00582AE2">
        <w:t xml:space="preserve"> </w:t>
      </w:r>
    </w:p>
    <w:p w14:paraId="62F760A7" w14:textId="0AB87F60" w:rsidR="00D02625" w:rsidRDefault="00807A44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D02625">
        <w:rPr>
          <w:color w:val="auto"/>
        </w:rPr>
        <w:t xml:space="preserve"> should be defined as printing out </w:t>
      </w:r>
      <w:r w:rsidR="001A44FF">
        <w:rPr>
          <w:color w:val="auto"/>
        </w:rPr>
        <w:t>the attribute value from Task 2.3a.</w:t>
      </w:r>
    </w:p>
    <w:p w14:paraId="4743D6FC" w14:textId="476DF49D" w:rsidR="00D02625" w:rsidRDefault="001A44FF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Details does not need to be overloaded.</w:t>
      </w:r>
    </w:p>
    <w:p w14:paraId="34A8C425" w14:textId="77777777" w:rsidR="00D02625" w:rsidRDefault="00D02625" w:rsidP="00D02625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submission what version of the derived class members will be available in instances of the derived class and in </w:t>
      </w:r>
      <w:r w:rsidR="007E5563">
        <w:t>instances of the derived class declared as the base class type.  Complete this before moving on to task 3.</w:t>
      </w:r>
    </w:p>
    <w:p w14:paraId="49798AF8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56D52987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D02625"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="00D02625">
        <w:rPr>
          <w:color w:val="auto"/>
        </w:rPr>
        <w:t>es</w:t>
      </w:r>
      <w:r w:rsidRPr="002417B9">
        <w:rPr>
          <w:color w:val="auto"/>
        </w:rPr>
        <w:t>.</w:t>
      </w:r>
    </w:p>
    <w:p w14:paraId="4AA70D4A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lastRenderedPageBreak/>
        <w:t xml:space="preserve">Create a program that tests the </w:t>
      </w:r>
      <w:r w:rsidR="00245D98">
        <w:rPr>
          <w:color w:val="auto"/>
        </w:rPr>
        <w:t>class</w:t>
      </w:r>
      <w:r w:rsidR="00D02625">
        <w:rPr>
          <w:color w:val="auto"/>
        </w:rPr>
        <w:t>es</w:t>
      </w:r>
      <w:r w:rsidR="00245D98">
        <w:rPr>
          <w:color w:val="auto"/>
        </w:rPr>
        <w:t>.</w:t>
      </w:r>
    </w:p>
    <w:p w14:paraId="05B5A348" w14:textId="6BC7C519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D02625">
        <w:rPr>
          <w:color w:val="auto"/>
        </w:rPr>
        <w:t>which class to create and values to set the attributes for that class</w:t>
      </w:r>
      <w:r>
        <w:rPr>
          <w:color w:val="auto"/>
        </w:rPr>
        <w:t>.</w:t>
      </w:r>
      <w:r w:rsidR="00D02625">
        <w:rPr>
          <w:color w:val="auto"/>
        </w:rPr>
        <w:t xml:space="preserve">  Include the option to create a </w:t>
      </w:r>
      <w:r w:rsidR="001A44FF">
        <w:rPr>
          <w:color w:val="auto"/>
        </w:rPr>
        <w:t xml:space="preserve">Movie </w:t>
      </w:r>
      <w:r w:rsidR="00D02625">
        <w:rPr>
          <w:color w:val="auto"/>
        </w:rPr>
        <w:t xml:space="preserve">or </w:t>
      </w:r>
      <w:r w:rsidR="001A44FF">
        <w:rPr>
          <w:color w:val="auto"/>
        </w:rPr>
        <w:t>TV Show</w:t>
      </w:r>
      <w:r w:rsidR="00D02625">
        <w:rPr>
          <w:color w:val="auto"/>
        </w:rPr>
        <w:t xml:space="preserve"> as a </w:t>
      </w:r>
      <w:r w:rsidR="001A44FF">
        <w:rPr>
          <w:color w:val="auto"/>
        </w:rPr>
        <w:t>Show</w:t>
      </w:r>
      <w:r w:rsidR="00D02625">
        <w:rPr>
          <w:color w:val="auto"/>
        </w:rPr>
        <w:t>.</w:t>
      </w:r>
      <w:r w:rsidR="007E5563">
        <w:rPr>
          <w:color w:val="auto"/>
        </w:rPr>
        <w:t xml:space="preserve">  This may look lik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E5563" w14:paraId="149B5E08" w14:textId="77777777" w:rsidTr="007E5563">
        <w:tc>
          <w:tcPr>
            <w:tcW w:w="9350" w:type="dxa"/>
          </w:tcPr>
          <w:p w14:paraId="2445BB01" w14:textId="4DCA96E8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1 for an instance of </w:t>
            </w:r>
            <w:r w:rsidR="001A44FF">
              <w:rPr>
                <w:color w:val="auto"/>
              </w:rPr>
              <w:t>Show</w:t>
            </w:r>
            <w:r>
              <w:rPr>
                <w:color w:val="auto"/>
              </w:rPr>
              <w:t>.</w:t>
            </w:r>
          </w:p>
          <w:p w14:paraId="2223D188" w14:textId="722AB09D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2 for an instance of </w:t>
            </w:r>
            <w:r w:rsidR="001A44FF">
              <w:rPr>
                <w:color w:val="auto"/>
              </w:rPr>
              <w:t>Movie</w:t>
            </w:r>
            <w:r>
              <w:rPr>
                <w:color w:val="auto"/>
              </w:rPr>
              <w:t>.</w:t>
            </w:r>
          </w:p>
          <w:p w14:paraId="532A22C6" w14:textId="7B0ED19C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3 for an instance of </w:t>
            </w:r>
            <w:r w:rsidR="001A44FF">
              <w:rPr>
                <w:color w:val="auto"/>
              </w:rPr>
              <w:t>TV Show</w:t>
            </w:r>
            <w:r>
              <w:rPr>
                <w:color w:val="auto"/>
              </w:rPr>
              <w:t>.</w:t>
            </w:r>
          </w:p>
          <w:p w14:paraId="1284F401" w14:textId="5B725C66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4 for an instance of a </w:t>
            </w:r>
            <w:r w:rsidR="001A44FF">
              <w:rPr>
                <w:color w:val="auto"/>
              </w:rPr>
              <w:t xml:space="preserve">MOVIE </w:t>
            </w:r>
            <w:r>
              <w:rPr>
                <w:color w:val="auto"/>
              </w:rPr>
              <w:t xml:space="preserve">declared as a </w:t>
            </w:r>
            <w:r w:rsidR="001A44FF">
              <w:rPr>
                <w:color w:val="auto"/>
              </w:rPr>
              <w:t>Show</w:t>
            </w:r>
          </w:p>
          <w:p w14:paraId="11917753" w14:textId="300F71B3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5 for an instance of a </w:t>
            </w:r>
            <w:r w:rsidR="001A44FF">
              <w:rPr>
                <w:color w:val="auto"/>
              </w:rPr>
              <w:t xml:space="preserve">TV Show </w:t>
            </w:r>
            <w:r>
              <w:rPr>
                <w:color w:val="auto"/>
              </w:rPr>
              <w:t xml:space="preserve">declared as a </w:t>
            </w:r>
            <w:r w:rsidR="001A44FF">
              <w:rPr>
                <w:color w:val="auto"/>
              </w:rPr>
              <w:t>Show</w:t>
            </w:r>
          </w:p>
        </w:tc>
      </w:tr>
    </w:tbl>
    <w:p w14:paraId="27731932" w14:textId="77777777" w:rsidR="007E5563" w:rsidRPr="007E5563" w:rsidRDefault="007E5563" w:rsidP="007E5563">
      <w:pPr>
        <w:spacing w:before="100" w:after="100"/>
        <w:rPr>
          <w:color w:val="auto"/>
        </w:rPr>
      </w:pPr>
    </w:p>
    <w:p w14:paraId="059A672A" w14:textId="66229200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</w:t>
      </w:r>
      <w:r w:rsidR="001A44FF">
        <w:rPr>
          <w:color w:val="auto"/>
        </w:rPr>
        <w:t>details</w:t>
      </w:r>
      <w:r>
        <w:rPr>
          <w:color w:val="auto"/>
        </w:rPr>
        <w:t xml:space="preserve"> and </w:t>
      </w:r>
      <w:r w:rsidR="001A44FF">
        <w:rPr>
          <w:color w:val="auto"/>
        </w:rPr>
        <w:t xml:space="preserve">play </w:t>
      </w:r>
      <w:r>
        <w:rPr>
          <w:color w:val="auto"/>
        </w:rPr>
        <w:t xml:space="preserve">functions from the instance created in </w:t>
      </w:r>
      <w:r w:rsidR="001A44FF">
        <w:rPr>
          <w:color w:val="auto"/>
        </w:rPr>
        <w:t>Task 1.2.</w:t>
      </w:r>
      <w:r>
        <w:rPr>
          <w:color w:val="auto"/>
        </w:rPr>
        <w:t>a.</w:t>
      </w:r>
    </w:p>
    <w:p w14:paraId="0F745B20" w14:textId="3FB43382" w:rsidR="007E5563" w:rsidRPr="007E5563" w:rsidRDefault="007E5563" w:rsidP="007E5563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 w:rsidRPr="007E5563">
        <w:rPr>
          <w:color w:val="auto"/>
        </w:rPr>
        <w:t xml:space="preserve">Create a function outside of classes that accepts a </w:t>
      </w:r>
      <w:r w:rsidR="001A44FF">
        <w:rPr>
          <w:color w:val="auto"/>
        </w:rPr>
        <w:t xml:space="preserve">show </w:t>
      </w:r>
      <w:r w:rsidRPr="007E5563">
        <w:rPr>
          <w:color w:val="auto"/>
        </w:rPr>
        <w:t xml:space="preserve">as a parameter.  This function should call the </w:t>
      </w:r>
      <w:r w:rsidR="001A44FF">
        <w:rPr>
          <w:color w:val="auto"/>
        </w:rPr>
        <w:t xml:space="preserve">details </w:t>
      </w:r>
      <w:r w:rsidRPr="007E5563">
        <w:rPr>
          <w:color w:val="auto"/>
        </w:rPr>
        <w:t xml:space="preserve">and </w:t>
      </w:r>
      <w:r w:rsidR="001A44FF">
        <w:rPr>
          <w:color w:val="auto"/>
        </w:rPr>
        <w:t>play</w:t>
      </w:r>
      <w:r w:rsidRPr="007E5563">
        <w:rPr>
          <w:color w:val="auto"/>
        </w:rPr>
        <w:t xml:space="preserve"> function of the input parameter.</w:t>
      </w:r>
    </w:p>
    <w:p w14:paraId="7DD89C2F" w14:textId="58C50911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function </w:t>
      </w:r>
      <w:r w:rsidR="00325202">
        <w:rPr>
          <w:color w:val="auto"/>
        </w:rPr>
        <w:t xml:space="preserve">from </w:t>
      </w:r>
      <w:r w:rsidR="001A44FF">
        <w:rPr>
          <w:color w:val="auto"/>
        </w:rPr>
        <w:t>Task 3.1.</w:t>
      </w:r>
      <w:r w:rsidR="00325202">
        <w:rPr>
          <w:color w:val="auto"/>
        </w:rPr>
        <w:t>c</w:t>
      </w:r>
      <w:r w:rsidR="00245D98">
        <w:rPr>
          <w:color w:val="auto"/>
        </w:rPr>
        <w:t>.</w:t>
      </w:r>
    </w:p>
    <w:p w14:paraId="79ECB4CD" w14:textId="6372F366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Ask the user if they wish to continue.  If so, loop to </w:t>
      </w:r>
      <w:r w:rsidR="001A44FF">
        <w:rPr>
          <w:color w:val="auto"/>
        </w:rPr>
        <w:t>Task3.</w:t>
      </w:r>
      <w:proofErr w:type="gramStart"/>
      <w:r w:rsidR="001A44FF">
        <w:rPr>
          <w:color w:val="auto"/>
        </w:rPr>
        <w:t>1.</w:t>
      </w:r>
      <w:r w:rsidR="00325202">
        <w:rPr>
          <w:color w:val="auto"/>
        </w:rPr>
        <w:t>a</w:t>
      </w:r>
      <w:r>
        <w:rPr>
          <w:color w:val="auto"/>
        </w:rPr>
        <w:t>.</w:t>
      </w:r>
      <w:proofErr w:type="gramEnd"/>
    </w:p>
    <w:p w14:paraId="08E114E3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3DEAF80B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</w:t>
      </w:r>
      <w:r w:rsidR="002E54CD">
        <w:rPr>
          <w:color w:val="auto"/>
        </w:rPr>
        <w:t>.</w:t>
      </w:r>
      <w:r w:rsidR="00325202">
        <w:rPr>
          <w:color w:val="auto"/>
        </w:rPr>
        <w:t xml:space="preserve">  Include a discussion of how the actual results compared with the expected results from Task 2.</w:t>
      </w:r>
    </w:p>
    <w:p w14:paraId="7A3AA4F2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36D6C7C8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68BB24D6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6E811622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693B01DF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17C3BB08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4AEACE6A" w14:textId="75525966" w:rsidR="002E54CD" w:rsidRPr="00E92E20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E92E20">
        <w:rPr>
          <w:color w:val="auto"/>
          <w:highlight w:val="yellow"/>
        </w:rPr>
        <w:t>Package all files in a single zip folder and submit the file</w:t>
      </w:r>
      <w:r w:rsidR="001C202D">
        <w:rPr>
          <w:color w:val="auto"/>
          <w:highlight w:val="yellow"/>
        </w:rPr>
        <w:t xml:space="preserve"> on Canvas.</w:t>
      </w:r>
    </w:p>
    <w:p w14:paraId="2CFD8E4D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648F8FE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0884D3A9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6AB8B463" w14:textId="77777777" w:rsidR="00F8472B" w:rsidRDefault="0032520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4AED2A6F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0781B075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245D98">
        <w:rPr>
          <w:rFonts w:ascii="Arial" w:eastAsia="Arial" w:hAnsi="Arial" w:cs="Arial"/>
        </w:rPr>
        <w:t xml:space="preserve">% - Task 3 has been correctly </w:t>
      </w:r>
      <w:r w:rsidR="00117CC4"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155B1A99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63182BDB" w14:textId="77777777" w:rsidR="005D3F8A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849268">
    <w:abstractNumId w:val="0"/>
  </w:num>
  <w:num w:numId="2" w16cid:durableId="1151211233">
    <w:abstractNumId w:val="4"/>
  </w:num>
  <w:num w:numId="3" w16cid:durableId="1785228616">
    <w:abstractNumId w:val="2"/>
  </w:num>
  <w:num w:numId="4" w16cid:durableId="2106074702">
    <w:abstractNumId w:val="5"/>
  </w:num>
  <w:num w:numId="5" w16cid:durableId="14170465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9326456">
    <w:abstractNumId w:val="6"/>
  </w:num>
  <w:num w:numId="7" w16cid:durableId="19446792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113DE0"/>
    <w:rsid w:val="0011439C"/>
    <w:rsid w:val="00117CC4"/>
    <w:rsid w:val="001A44FF"/>
    <w:rsid w:val="001C202D"/>
    <w:rsid w:val="00245D98"/>
    <w:rsid w:val="00273F43"/>
    <w:rsid w:val="002E54CD"/>
    <w:rsid w:val="00325202"/>
    <w:rsid w:val="00343B8F"/>
    <w:rsid w:val="003639FB"/>
    <w:rsid w:val="00582AE2"/>
    <w:rsid w:val="00594C04"/>
    <w:rsid w:val="00603046"/>
    <w:rsid w:val="006B6E59"/>
    <w:rsid w:val="006B78C0"/>
    <w:rsid w:val="00734C24"/>
    <w:rsid w:val="007C3C3C"/>
    <w:rsid w:val="007E2D03"/>
    <w:rsid w:val="007E5563"/>
    <w:rsid w:val="00807A44"/>
    <w:rsid w:val="00883E1F"/>
    <w:rsid w:val="009C3BB9"/>
    <w:rsid w:val="00A03BAC"/>
    <w:rsid w:val="00A96BA1"/>
    <w:rsid w:val="00B901B6"/>
    <w:rsid w:val="00B9494D"/>
    <w:rsid w:val="00BD7E68"/>
    <w:rsid w:val="00BE4B94"/>
    <w:rsid w:val="00C701A2"/>
    <w:rsid w:val="00C752E2"/>
    <w:rsid w:val="00D02625"/>
    <w:rsid w:val="00D26147"/>
    <w:rsid w:val="00DC2ED0"/>
    <w:rsid w:val="00E171E2"/>
    <w:rsid w:val="00E92E20"/>
    <w:rsid w:val="00E95993"/>
    <w:rsid w:val="00F8472B"/>
    <w:rsid w:val="00FA1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98077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Gabe imes</cp:lastModifiedBy>
  <cp:revision>2</cp:revision>
  <dcterms:created xsi:type="dcterms:W3CDTF">2022-07-06T01:31:00Z</dcterms:created>
  <dcterms:modified xsi:type="dcterms:W3CDTF">2022-07-06T01:31:00Z</dcterms:modified>
</cp:coreProperties>
</file>